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cd78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b09ae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9da9d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6c53cd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af288a1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b97aae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d962dbe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e6d8257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3:03:11Z</dcterms:created>
  <dcterms:modified xsi:type="dcterms:W3CDTF">2022-01-19T13:03:11Z</dcterms:modified>
</cp:coreProperties>
</file>